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D2B6" w14:textId="77777777" w:rsidR="00A04581" w:rsidRDefault="00A04581" w:rsidP="00602E12">
      <w:r>
        <w:separator/>
      </w:r>
    </w:p>
  </w:endnote>
  <w:endnote w:type="continuationSeparator" w:id="0">
    <w:p w14:paraId="7167C163" w14:textId="77777777" w:rsidR="00A04581" w:rsidRDefault="00A04581" w:rsidP="00602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创艺简仿宋">
    <w:altName w:val="黑体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微软雅黑"/>
    <w:charset w:val="86"/>
    <w:family w:val="modern"/>
    <w:pitch w:val="default"/>
    <w:sig w:usb0="00000000" w:usb1="0000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207FA" w14:textId="77777777" w:rsidR="00A04581" w:rsidRDefault="00A04581" w:rsidP="00602E12">
      <w:r>
        <w:separator/>
      </w:r>
    </w:p>
  </w:footnote>
  <w:footnote w:type="continuationSeparator" w:id="0">
    <w:p w14:paraId="123B6F9E" w14:textId="77777777" w:rsidR="00A04581" w:rsidRDefault="00A04581" w:rsidP="00602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502DB5"/>
    <w:multiLevelType w:val="singleLevel"/>
    <w:tmpl w:val="81502DB5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562EDEB8"/>
    <w:multiLevelType w:val="singleLevel"/>
    <w:tmpl w:val="562EDEB8"/>
    <w:lvl w:ilvl="0">
      <w:start w:val="1"/>
      <w:numFmt w:val="chineseCounting"/>
      <w:suff w:val="nothing"/>
      <w:lvlText w:val="%1、"/>
      <w:lvlJc w:val="left"/>
    </w:lvl>
  </w:abstractNum>
  <w:abstractNum w:abstractNumId="2" w15:restartNumberingAfterBreak="0">
    <w:nsid w:val="636274FE"/>
    <w:multiLevelType w:val="multilevel"/>
    <w:tmpl w:val="114361EB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68926693"/>
    <w:multiLevelType w:val="multilevel"/>
    <w:tmpl w:val="68926693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697F6FA9"/>
    <w:multiLevelType w:val="multilevel"/>
    <w:tmpl w:val="697F6FA9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bordersDoNotSurroundHeader/>
  <w:bordersDoNotSurroundFooter/>
  <w:proofState w:spelling="clean" w:grammar="clean"/>
  <w:defaultTabStop w:val="420"/>
  <w:drawingGridHorizontalSpacing w:val="105"/>
  <w:drawingGridVerticalSpacing w:val="3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0tDC2MDUzMLEwNDNR0lEKTi0uzszPAykwrgUAXKrE+iwAAAA="/>
  </w:docVars>
  <w:rsids>
    <w:rsidRoot w:val="001873DF"/>
    <w:rsid w:val="000000D3"/>
    <w:rsid w:val="000005D8"/>
    <w:rsid w:val="00004773"/>
    <w:rsid w:val="0001174D"/>
    <w:rsid w:val="00011BC5"/>
    <w:rsid w:val="00011DE1"/>
    <w:rsid w:val="00012833"/>
    <w:rsid w:val="00014CCC"/>
    <w:rsid w:val="000156EA"/>
    <w:rsid w:val="000219AE"/>
    <w:rsid w:val="000302C0"/>
    <w:rsid w:val="00035236"/>
    <w:rsid w:val="00035B0D"/>
    <w:rsid w:val="00037501"/>
    <w:rsid w:val="000379AA"/>
    <w:rsid w:val="000650A8"/>
    <w:rsid w:val="00086F9D"/>
    <w:rsid w:val="00091961"/>
    <w:rsid w:val="000A161E"/>
    <w:rsid w:val="000A3161"/>
    <w:rsid w:val="000A42CC"/>
    <w:rsid w:val="000C3D32"/>
    <w:rsid w:val="000D093B"/>
    <w:rsid w:val="000D2AFD"/>
    <w:rsid w:val="000D5D77"/>
    <w:rsid w:val="000D7AC7"/>
    <w:rsid w:val="000F187E"/>
    <w:rsid w:val="000F622F"/>
    <w:rsid w:val="000F6FAB"/>
    <w:rsid w:val="001038EB"/>
    <w:rsid w:val="00110D45"/>
    <w:rsid w:val="0011534F"/>
    <w:rsid w:val="001153F1"/>
    <w:rsid w:val="00120C70"/>
    <w:rsid w:val="00121263"/>
    <w:rsid w:val="00124FBF"/>
    <w:rsid w:val="0013025D"/>
    <w:rsid w:val="00131E50"/>
    <w:rsid w:val="00143D57"/>
    <w:rsid w:val="00146982"/>
    <w:rsid w:val="00164B63"/>
    <w:rsid w:val="00165D28"/>
    <w:rsid w:val="0017220B"/>
    <w:rsid w:val="001744B2"/>
    <w:rsid w:val="0017520D"/>
    <w:rsid w:val="001873DF"/>
    <w:rsid w:val="00191EB0"/>
    <w:rsid w:val="001927C1"/>
    <w:rsid w:val="00196291"/>
    <w:rsid w:val="001A1616"/>
    <w:rsid w:val="001A1BC2"/>
    <w:rsid w:val="001A238F"/>
    <w:rsid w:val="001A2E02"/>
    <w:rsid w:val="001B001C"/>
    <w:rsid w:val="001B1634"/>
    <w:rsid w:val="001B64A3"/>
    <w:rsid w:val="001C2E27"/>
    <w:rsid w:val="001C50B7"/>
    <w:rsid w:val="001E08CD"/>
    <w:rsid w:val="001F1D8A"/>
    <w:rsid w:val="001F59B7"/>
    <w:rsid w:val="0023048F"/>
    <w:rsid w:val="00230607"/>
    <w:rsid w:val="0024241C"/>
    <w:rsid w:val="0024759D"/>
    <w:rsid w:val="002479F7"/>
    <w:rsid w:val="0025780C"/>
    <w:rsid w:val="00260C17"/>
    <w:rsid w:val="00271CE8"/>
    <w:rsid w:val="00283DC4"/>
    <w:rsid w:val="00293FDD"/>
    <w:rsid w:val="002963A6"/>
    <w:rsid w:val="002B61C2"/>
    <w:rsid w:val="002C1F41"/>
    <w:rsid w:val="002D0108"/>
    <w:rsid w:val="002D124F"/>
    <w:rsid w:val="002D7F6C"/>
    <w:rsid w:val="002E1B7F"/>
    <w:rsid w:val="00301772"/>
    <w:rsid w:val="00301E16"/>
    <w:rsid w:val="0030447B"/>
    <w:rsid w:val="003100BC"/>
    <w:rsid w:val="00314B3B"/>
    <w:rsid w:val="00315D1A"/>
    <w:rsid w:val="00332F68"/>
    <w:rsid w:val="00335742"/>
    <w:rsid w:val="00337E70"/>
    <w:rsid w:val="003666B5"/>
    <w:rsid w:val="00370DA4"/>
    <w:rsid w:val="00372981"/>
    <w:rsid w:val="003736C7"/>
    <w:rsid w:val="0037543A"/>
    <w:rsid w:val="003B0ECF"/>
    <w:rsid w:val="003B77FA"/>
    <w:rsid w:val="004071EC"/>
    <w:rsid w:val="00414564"/>
    <w:rsid w:val="00430EE5"/>
    <w:rsid w:val="00431C12"/>
    <w:rsid w:val="0045710D"/>
    <w:rsid w:val="004763C9"/>
    <w:rsid w:val="00480EB8"/>
    <w:rsid w:val="004835E1"/>
    <w:rsid w:val="00492A1C"/>
    <w:rsid w:val="004A1213"/>
    <w:rsid w:val="004C7E8F"/>
    <w:rsid w:val="004D0257"/>
    <w:rsid w:val="004D1F20"/>
    <w:rsid w:val="004D57B2"/>
    <w:rsid w:val="004E5079"/>
    <w:rsid w:val="004E73F6"/>
    <w:rsid w:val="00500A89"/>
    <w:rsid w:val="00504905"/>
    <w:rsid w:val="005100EB"/>
    <w:rsid w:val="00512856"/>
    <w:rsid w:val="005135E6"/>
    <w:rsid w:val="00517887"/>
    <w:rsid w:val="005203D8"/>
    <w:rsid w:val="005223FC"/>
    <w:rsid w:val="00526D7D"/>
    <w:rsid w:val="00527741"/>
    <w:rsid w:val="0053799A"/>
    <w:rsid w:val="00537BE4"/>
    <w:rsid w:val="00565347"/>
    <w:rsid w:val="00565AC6"/>
    <w:rsid w:val="00565D30"/>
    <w:rsid w:val="0056749B"/>
    <w:rsid w:val="005827C0"/>
    <w:rsid w:val="00594152"/>
    <w:rsid w:val="005A26A0"/>
    <w:rsid w:val="005A3AE8"/>
    <w:rsid w:val="005A6478"/>
    <w:rsid w:val="005C3E2D"/>
    <w:rsid w:val="005E78D0"/>
    <w:rsid w:val="006025CD"/>
    <w:rsid w:val="00602E12"/>
    <w:rsid w:val="00615F6C"/>
    <w:rsid w:val="006204A4"/>
    <w:rsid w:val="00627E68"/>
    <w:rsid w:val="00630706"/>
    <w:rsid w:val="006313FB"/>
    <w:rsid w:val="006332A8"/>
    <w:rsid w:val="00636B44"/>
    <w:rsid w:val="00637A2A"/>
    <w:rsid w:val="006422D1"/>
    <w:rsid w:val="00645A24"/>
    <w:rsid w:val="0065569B"/>
    <w:rsid w:val="0065650F"/>
    <w:rsid w:val="00662A5E"/>
    <w:rsid w:val="00670AB1"/>
    <w:rsid w:val="00672AEA"/>
    <w:rsid w:val="00682A22"/>
    <w:rsid w:val="006837FA"/>
    <w:rsid w:val="00684C9A"/>
    <w:rsid w:val="006A0EC3"/>
    <w:rsid w:val="006B3604"/>
    <w:rsid w:val="006D4A8D"/>
    <w:rsid w:val="006D5098"/>
    <w:rsid w:val="006F2513"/>
    <w:rsid w:val="006F4552"/>
    <w:rsid w:val="007107C7"/>
    <w:rsid w:val="0071278C"/>
    <w:rsid w:val="00713108"/>
    <w:rsid w:val="00715442"/>
    <w:rsid w:val="007236A3"/>
    <w:rsid w:val="007300FD"/>
    <w:rsid w:val="007317EB"/>
    <w:rsid w:val="00731E2B"/>
    <w:rsid w:val="00743E63"/>
    <w:rsid w:val="007451F9"/>
    <w:rsid w:val="00754DF0"/>
    <w:rsid w:val="0075520C"/>
    <w:rsid w:val="007641B8"/>
    <w:rsid w:val="00775114"/>
    <w:rsid w:val="0077539B"/>
    <w:rsid w:val="00776401"/>
    <w:rsid w:val="007810E3"/>
    <w:rsid w:val="00784EE0"/>
    <w:rsid w:val="00785BE0"/>
    <w:rsid w:val="00790CE5"/>
    <w:rsid w:val="00791615"/>
    <w:rsid w:val="0079768E"/>
    <w:rsid w:val="007A2572"/>
    <w:rsid w:val="007A2E89"/>
    <w:rsid w:val="007D2FFC"/>
    <w:rsid w:val="007E0D2F"/>
    <w:rsid w:val="007E37BF"/>
    <w:rsid w:val="007E7898"/>
    <w:rsid w:val="00804A4A"/>
    <w:rsid w:val="00821BB4"/>
    <w:rsid w:val="00836DCC"/>
    <w:rsid w:val="00837D22"/>
    <w:rsid w:val="008453BF"/>
    <w:rsid w:val="00846BD1"/>
    <w:rsid w:val="00853B42"/>
    <w:rsid w:val="0085692E"/>
    <w:rsid w:val="00856FE2"/>
    <w:rsid w:val="008605C3"/>
    <w:rsid w:val="00863DB3"/>
    <w:rsid w:val="00880F5A"/>
    <w:rsid w:val="0088174E"/>
    <w:rsid w:val="0088492D"/>
    <w:rsid w:val="00896162"/>
    <w:rsid w:val="008A2367"/>
    <w:rsid w:val="008A48B1"/>
    <w:rsid w:val="008B39BB"/>
    <w:rsid w:val="008B3A88"/>
    <w:rsid w:val="008C2C8F"/>
    <w:rsid w:val="008C4D80"/>
    <w:rsid w:val="008D2F57"/>
    <w:rsid w:val="008D3059"/>
    <w:rsid w:val="008E3A53"/>
    <w:rsid w:val="008F67A7"/>
    <w:rsid w:val="00902A1F"/>
    <w:rsid w:val="00903260"/>
    <w:rsid w:val="00906F29"/>
    <w:rsid w:val="00907556"/>
    <w:rsid w:val="0091041C"/>
    <w:rsid w:val="00920E35"/>
    <w:rsid w:val="00931B2D"/>
    <w:rsid w:val="00934C27"/>
    <w:rsid w:val="00937290"/>
    <w:rsid w:val="00946401"/>
    <w:rsid w:val="00947741"/>
    <w:rsid w:val="0095380D"/>
    <w:rsid w:val="00957EA7"/>
    <w:rsid w:val="00971B0E"/>
    <w:rsid w:val="009749C0"/>
    <w:rsid w:val="00975270"/>
    <w:rsid w:val="009774F5"/>
    <w:rsid w:val="0098304B"/>
    <w:rsid w:val="0098361D"/>
    <w:rsid w:val="009837B4"/>
    <w:rsid w:val="009D45B7"/>
    <w:rsid w:val="009E5782"/>
    <w:rsid w:val="009E73B3"/>
    <w:rsid w:val="009E7841"/>
    <w:rsid w:val="009F1406"/>
    <w:rsid w:val="009F759F"/>
    <w:rsid w:val="00A04581"/>
    <w:rsid w:val="00A129F6"/>
    <w:rsid w:val="00A134E3"/>
    <w:rsid w:val="00A15F43"/>
    <w:rsid w:val="00A16D89"/>
    <w:rsid w:val="00A26BE7"/>
    <w:rsid w:val="00A3026F"/>
    <w:rsid w:val="00A30E4D"/>
    <w:rsid w:val="00A3494F"/>
    <w:rsid w:val="00A45C27"/>
    <w:rsid w:val="00A549AB"/>
    <w:rsid w:val="00A618DF"/>
    <w:rsid w:val="00A62C9E"/>
    <w:rsid w:val="00A64024"/>
    <w:rsid w:val="00A6556D"/>
    <w:rsid w:val="00A73D8D"/>
    <w:rsid w:val="00A87B33"/>
    <w:rsid w:val="00A91503"/>
    <w:rsid w:val="00A94687"/>
    <w:rsid w:val="00AA3251"/>
    <w:rsid w:val="00AA5292"/>
    <w:rsid w:val="00AA62EB"/>
    <w:rsid w:val="00AB3258"/>
    <w:rsid w:val="00AB4950"/>
    <w:rsid w:val="00AC3F3E"/>
    <w:rsid w:val="00AC51CA"/>
    <w:rsid w:val="00AC63D3"/>
    <w:rsid w:val="00AD1094"/>
    <w:rsid w:val="00AD4701"/>
    <w:rsid w:val="00AE7D01"/>
    <w:rsid w:val="00AF0167"/>
    <w:rsid w:val="00AF11A2"/>
    <w:rsid w:val="00AF1456"/>
    <w:rsid w:val="00AF6BC2"/>
    <w:rsid w:val="00B12A38"/>
    <w:rsid w:val="00B12C4B"/>
    <w:rsid w:val="00B173A1"/>
    <w:rsid w:val="00B219AE"/>
    <w:rsid w:val="00B24990"/>
    <w:rsid w:val="00B259D3"/>
    <w:rsid w:val="00B25BFC"/>
    <w:rsid w:val="00B314BF"/>
    <w:rsid w:val="00B320B2"/>
    <w:rsid w:val="00B3601F"/>
    <w:rsid w:val="00B36FD7"/>
    <w:rsid w:val="00B37E25"/>
    <w:rsid w:val="00B42F5D"/>
    <w:rsid w:val="00B44F93"/>
    <w:rsid w:val="00B451F0"/>
    <w:rsid w:val="00B53A24"/>
    <w:rsid w:val="00B540B3"/>
    <w:rsid w:val="00B6155E"/>
    <w:rsid w:val="00B6678F"/>
    <w:rsid w:val="00B6687E"/>
    <w:rsid w:val="00B7313F"/>
    <w:rsid w:val="00B77B61"/>
    <w:rsid w:val="00B8545E"/>
    <w:rsid w:val="00B86A21"/>
    <w:rsid w:val="00BA7A49"/>
    <w:rsid w:val="00BB043C"/>
    <w:rsid w:val="00BB2BE8"/>
    <w:rsid w:val="00BB421D"/>
    <w:rsid w:val="00BD23D9"/>
    <w:rsid w:val="00BD4424"/>
    <w:rsid w:val="00BF7BFE"/>
    <w:rsid w:val="00C0175C"/>
    <w:rsid w:val="00C02F74"/>
    <w:rsid w:val="00C05FAF"/>
    <w:rsid w:val="00C14BF8"/>
    <w:rsid w:val="00C16B23"/>
    <w:rsid w:val="00C20CC4"/>
    <w:rsid w:val="00C26005"/>
    <w:rsid w:val="00C32BB9"/>
    <w:rsid w:val="00C37C60"/>
    <w:rsid w:val="00C622A0"/>
    <w:rsid w:val="00C71B8D"/>
    <w:rsid w:val="00C72F16"/>
    <w:rsid w:val="00C772F3"/>
    <w:rsid w:val="00CA1400"/>
    <w:rsid w:val="00CA7F85"/>
    <w:rsid w:val="00CC3C0C"/>
    <w:rsid w:val="00CC5275"/>
    <w:rsid w:val="00CD0174"/>
    <w:rsid w:val="00CD1B95"/>
    <w:rsid w:val="00CD2044"/>
    <w:rsid w:val="00CD36B5"/>
    <w:rsid w:val="00CF0F97"/>
    <w:rsid w:val="00D12934"/>
    <w:rsid w:val="00D204A2"/>
    <w:rsid w:val="00D26B97"/>
    <w:rsid w:val="00D449B3"/>
    <w:rsid w:val="00D45B61"/>
    <w:rsid w:val="00D54319"/>
    <w:rsid w:val="00D65496"/>
    <w:rsid w:val="00D7098D"/>
    <w:rsid w:val="00D80F4A"/>
    <w:rsid w:val="00D917BA"/>
    <w:rsid w:val="00DA2629"/>
    <w:rsid w:val="00DD1E66"/>
    <w:rsid w:val="00DD5FFD"/>
    <w:rsid w:val="00DD7348"/>
    <w:rsid w:val="00DE3581"/>
    <w:rsid w:val="00DE44BA"/>
    <w:rsid w:val="00DE66EE"/>
    <w:rsid w:val="00DF7C45"/>
    <w:rsid w:val="00E17023"/>
    <w:rsid w:val="00E221B9"/>
    <w:rsid w:val="00E25635"/>
    <w:rsid w:val="00E26065"/>
    <w:rsid w:val="00E3060D"/>
    <w:rsid w:val="00E312DE"/>
    <w:rsid w:val="00E3413C"/>
    <w:rsid w:val="00E51E76"/>
    <w:rsid w:val="00E5331F"/>
    <w:rsid w:val="00E6169F"/>
    <w:rsid w:val="00E73A47"/>
    <w:rsid w:val="00E77705"/>
    <w:rsid w:val="00E801CA"/>
    <w:rsid w:val="00E906A2"/>
    <w:rsid w:val="00E90D70"/>
    <w:rsid w:val="00E94E91"/>
    <w:rsid w:val="00E9622C"/>
    <w:rsid w:val="00EA18B4"/>
    <w:rsid w:val="00EB072B"/>
    <w:rsid w:val="00EB6EA5"/>
    <w:rsid w:val="00EC67C6"/>
    <w:rsid w:val="00EE100D"/>
    <w:rsid w:val="00EE1FA6"/>
    <w:rsid w:val="00EE379D"/>
    <w:rsid w:val="00EF0B35"/>
    <w:rsid w:val="00EF2C48"/>
    <w:rsid w:val="00F053BF"/>
    <w:rsid w:val="00F23F74"/>
    <w:rsid w:val="00F31990"/>
    <w:rsid w:val="00F3395F"/>
    <w:rsid w:val="00F34BC2"/>
    <w:rsid w:val="00F36647"/>
    <w:rsid w:val="00F55196"/>
    <w:rsid w:val="00F560D5"/>
    <w:rsid w:val="00F7409B"/>
    <w:rsid w:val="00F76B8C"/>
    <w:rsid w:val="00F80C12"/>
    <w:rsid w:val="00F82AB9"/>
    <w:rsid w:val="00F850B6"/>
    <w:rsid w:val="00F8737D"/>
    <w:rsid w:val="00FA6BEC"/>
    <w:rsid w:val="00FA71F0"/>
    <w:rsid w:val="00FB18D0"/>
    <w:rsid w:val="00FB273F"/>
    <w:rsid w:val="00FB4863"/>
    <w:rsid w:val="00FB5163"/>
    <w:rsid w:val="00FC26E1"/>
    <w:rsid w:val="00FD2444"/>
    <w:rsid w:val="00FD71FD"/>
    <w:rsid w:val="00FE68B4"/>
    <w:rsid w:val="00FF4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3B255"/>
  <w15:docId w15:val="{60F9BE3C-1BB4-4DB9-A154-AD49959F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6FE2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C0175C"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kern w:val="44"/>
      <w:sz w:val="4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9F7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02E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02E1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02E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02E12"/>
    <w:rPr>
      <w:sz w:val="18"/>
      <w:szCs w:val="18"/>
    </w:rPr>
  </w:style>
  <w:style w:type="paragraph" w:styleId="a8">
    <w:name w:val="Date"/>
    <w:basedOn w:val="a"/>
    <w:next w:val="a"/>
    <w:link w:val="a9"/>
    <w:unhideWhenUsed/>
    <w:qFormat/>
    <w:rsid w:val="0095380D"/>
    <w:pPr>
      <w:ind w:leftChars="2500" w:left="100"/>
    </w:pPr>
  </w:style>
  <w:style w:type="character" w:customStyle="1" w:styleId="a9">
    <w:name w:val="日期 字符"/>
    <w:basedOn w:val="a0"/>
    <w:link w:val="a8"/>
    <w:qFormat/>
    <w:rsid w:val="0095380D"/>
  </w:style>
  <w:style w:type="paragraph" w:styleId="aa">
    <w:name w:val="Balloon Text"/>
    <w:basedOn w:val="a"/>
    <w:link w:val="ab"/>
    <w:uiPriority w:val="99"/>
    <w:semiHidden/>
    <w:unhideWhenUsed/>
    <w:rsid w:val="004D57B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D57B2"/>
    <w:rPr>
      <w:sz w:val="18"/>
      <w:szCs w:val="18"/>
    </w:rPr>
  </w:style>
  <w:style w:type="character" w:styleId="ac">
    <w:name w:val="Hyperlink"/>
    <w:basedOn w:val="a0"/>
    <w:uiPriority w:val="99"/>
    <w:unhideWhenUsed/>
    <w:rsid w:val="003B0ECF"/>
    <w:rPr>
      <w:color w:val="0000FF" w:themeColor="hyperlink"/>
      <w:u w:val="single"/>
    </w:rPr>
  </w:style>
  <w:style w:type="paragraph" w:customStyle="1" w:styleId="reader-word-layer">
    <w:name w:val="reader-word-layer"/>
    <w:basedOn w:val="a"/>
    <w:qFormat/>
    <w:rsid w:val="00AC3F3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Normal (Web)"/>
    <w:basedOn w:val="a"/>
    <w:rsid w:val="00790CE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">
    <w:name w:val="正文文本首行缩进 2 字符"/>
    <w:link w:val="20"/>
    <w:rsid w:val="00946401"/>
    <w:rPr>
      <w:rFonts w:ascii="方正仿宋简体" w:eastAsia="方正仿宋简体" w:hAnsi="创艺简仿宋"/>
      <w:kern w:val="2"/>
      <w:sz w:val="21"/>
      <w:szCs w:val="24"/>
    </w:rPr>
  </w:style>
  <w:style w:type="paragraph" w:customStyle="1" w:styleId="ae">
    <w:basedOn w:val="af"/>
    <w:next w:val="20"/>
    <w:rsid w:val="00946401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paragraph" w:styleId="af">
    <w:name w:val="Body Text Indent"/>
    <w:basedOn w:val="a"/>
    <w:link w:val="af0"/>
    <w:uiPriority w:val="99"/>
    <w:semiHidden/>
    <w:unhideWhenUsed/>
    <w:rsid w:val="00946401"/>
    <w:pPr>
      <w:spacing w:after="120"/>
      <w:ind w:leftChars="200" w:left="420"/>
    </w:pPr>
  </w:style>
  <w:style w:type="character" w:customStyle="1" w:styleId="af0">
    <w:name w:val="正文文本缩进 字符"/>
    <w:basedOn w:val="a0"/>
    <w:link w:val="af"/>
    <w:uiPriority w:val="99"/>
    <w:semiHidden/>
    <w:rsid w:val="00946401"/>
  </w:style>
  <w:style w:type="paragraph" w:styleId="20">
    <w:name w:val="Body Text First Indent 2"/>
    <w:basedOn w:val="af"/>
    <w:link w:val="2"/>
    <w:semiHidden/>
    <w:unhideWhenUsed/>
    <w:rsid w:val="00946401"/>
    <w:pPr>
      <w:ind w:firstLineChars="200" w:firstLine="420"/>
    </w:pPr>
    <w:rPr>
      <w:rFonts w:ascii="方正仿宋简体" w:eastAsia="方正仿宋简体" w:hAnsi="创艺简仿宋"/>
      <w:szCs w:val="24"/>
    </w:rPr>
  </w:style>
  <w:style w:type="character" w:customStyle="1" w:styleId="21">
    <w:name w:val="正文首行缩进 2 字符"/>
    <w:basedOn w:val="af0"/>
    <w:uiPriority w:val="99"/>
    <w:semiHidden/>
    <w:rsid w:val="00946401"/>
  </w:style>
  <w:style w:type="character" w:customStyle="1" w:styleId="10">
    <w:name w:val="标题 1 字符"/>
    <w:basedOn w:val="a0"/>
    <w:link w:val="1"/>
    <w:rsid w:val="00C0175C"/>
    <w:rPr>
      <w:rFonts w:ascii="Calibri" w:eastAsia="宋体" w:hAnsi="Calibri" w:cs="Times New Roman"/>
      <w:b/>
      <w:kern w:val="44"/>
      <w:sz w:val="44"/>
      <w:szCs w:val="24"/>
    </w:rPr>
  </w:style>
  <w:style w:type="character" w:customStyle="1" w:styleId="af1">
    <w:name w:val="正文缩进 字符"/>
    <w:link w:val="af2"/>
    <w:qFormat/>
    <w:rsid w:val="00C0175C"/>
    <w:rPr>
      <w:rFonts w:eastAsia="楷体_GB2312"/>
      <w:sz w:val="24"/>
    </w:rPr>
  </w:style>
  <w:style w:type="character" w:customStyle="1" w:styleId="PlainTextCharChar">
    <w:name w:val="Plain Text Char Char"/>
    <w:link w:val="11"/>
    <w:rsid w:val="00C0175C"/>
    <w:rPr>
      <w:rFonts w:ascii="宋体" w:eastAsia="楷体_GB2312" w:hAnsi="Courier New"/>
      <w:sz w:val="28"/>
    </w:rPr>
  </w:style>
  <w:style w:type="character" w:customStyle="1" w:styleId="AndyChar">
    <w:name w:val="Andy_正文 Char"/>
    <w:link w:val="Andy"/>
    <w:rsid w:val="00C0175C"/>
    <w:rPr>
      <w:sz w:val="24"/>
      <w:szCs w:val="24"/>
    </w:rPr>
  </w:style>
  <w:style w:type="paragraph" w:customStyle="1" w:styleId="11">
    <w:name w:val="纯文本1"/>
    <w:basedOn w:val="a"/>
    <w:link w:val="PlainTextCharChar"/>
    <w:rsid w:val="00C0175C"/>
    <w:pPr>
      <w:adjustRightInd w:val="0"/>
    </w:pPr>
    <w:rPr>
      <w:rFonts w:ascii="宋体" w:eastAsia="楷体_GB2312" w:hAnsi="Courier New"/>
      <w:sz w:val="28"/>
    </w:rPr>
  </w:style>
  <w:style w:type="paragraph" w:styleId="af2">
    <w:name w:val="Normal Indent"/>
    <w:basedOn w:val="a"/>
    <w:link w:val="af1"/>
    <w:qFormat/>
    <w:rsid w:val="00C0175C"/>
    <w:pPr>
      <w:widowControl/>
      <w:adjustRightInd w:val="0"/>
      <w:ind w:firstLine="420"/>
      <w:jc w:val="left"/>
      <w:textAlignment w:val="baseline"/>
    </w:pPr>
    <w:rPr>
      <w:rFonts w:eastAsia="楷体_GB2312"/>
      <w:sz w:val="24"/>
    </w:rPr>
  </w:style>
  <w:style w:type="paragraph" w:customStyle="1" w:styleId="22">
    <w:name w:val="纯文本2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0"/>
    </w:rPr>
  </w:style>
  <w:style w:type="paragraph" w:customStyle="1" w:styleId="6">
    <w:name w:val="纯文本6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4"/>
    </w:rPr>
  </w:style>
  <w:style w:type="paragraph" w:customStyle="1" w:styleId="Andy">
    <w:name w:val="Andy_正文"/>
    <w:basedOn w:val="a"/>
    <w:link w:val="AndyChar"/>
    <w:qFormat/>
    <w:rsid w:val="00C0175C"/>
    <w:pPr>
      <w:spacing w:line="360" w:lineRule="auto"/>
      <w:ind w:firstLineChars="200" w:firstLine="480"/>
    </w:pPr>
    <w:rPr>
      <w:sz w:val="24"/>
      <w:szCs w:val="24"/>
    </w:rPr>
  </w:style>
  <w:style w:type="paragraph" w:customStyle="1" w:styleId="af3">
    <w:name w:val="段"/>
    <w:next w:val="a"/>
    <w:uiPriority w:val="99"/>
    <w:qFormat/>
    <w:rsid w:val="00C0175C"/>
    <w:pPr>
      <w:autoSpaceDE w:val="0"/>
      <w:autoSpaceDN w:val="0"/>
      <w:ind w:firstLine="200"/>
      <w:jc w:val="both"/>
    </w:pPr>
    <w:rPr>
      <w:rFonts w:ascii="宋体" w:eastAsia="宋体" w:hAnsi="Calibri" w:cs="Times New Roman"/>
      <w:kern w:val="0"/>
      <w:szCs w:val="20"/>
    </w:rPr>
  </w:style>
  <w:style w:type="paragraph" w:customStyle="1" w:styleId="5">
    <w:name w:val="纯文本5"/>
    <w:basedOn w:val="a"/>
    <w:qFormat/>
    <w:rsid w:val="00C0175C"/>
    <w:pPr>
      <w:adjustRightInd w:val="0"/>
    </w:pPr>
    <w:rPr>
      <w:rFonts w:ascii="宋体" w:eastAsia="楷体_GB2312" w:hAnsi="Courier New" w:cs="Times New Roman" w:hint="eastAsia"/>
      <w:sz w:val="28"/>
      <w:szCs w:val="20"/>
    </w:rPr>
  </w:style>
  <w:style w:type="paragraph" w:customStyle="1" w:styleId="af4">
    <w:name w:val="普通正文"/>
    <w:basedOn w:val="a"/>
    <w:rsid w:val="00DD5FFD"/>
    <w:pPr>
      <w:adjustRightInd w:val="0"/>
      <w:spacing w:before="120" w:after="120" w:line="360" w:lineRule="auto"/>
      <w:ind w:firstLine="480"/>
      <w:jc w:val="left"/>
      <w:textAlignment w:val="baseline"/>
    </w:pPr>
    <w:rPr>
      <w:rFonts w:ascii="Arial" w:eastAsia="宋体" w:hAnsi="Arial" w:cs="Times New Roman"/>
      <w:kern w:val="0"/>
      <w:sz w:val="24"/>
      <w:szCs w:val="24"/>
    </w:rPr>
  </w:style>
  <w:style w:type="table" w:customStyle="1" w:styleId="12">
    <w:name w:val="网格型1"/>
    <w:basedOn w:val="a1"/>
    <w:next w:val="a3"/>
    <w:qFormat/>
    <w:rsid w:val="00662A5E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ody Text"/>
    <w:basedOn w:val="a"/>
    <w:link w:val="af6"/>
    <w:uiPriority w:val="99"/>
    <w:semiHidden/>
    <w:unhideWhenUsed/>
    <w:rsid w:val="00A91503"/>
    <w:pPr>
      <w:spacing w:after="120"/>
    </w:pPr>
  </w:style>
  <w:style w:type="character" w:customStyle="1" w:styleId="af6">
    <w:name w:val="正文文本 字符"/>
    <w:basedOn w:val="a0"/>
    <w:link w:val="af5"/>
    <w:uiPriority w:val="99"/>
    <w:semiHidden/>
    <w:rsid w:val="00A91503"/>
  </w:style>
  <w:style w:type="character" w:styleId="af7">
    <w:name w:val="annotation reference"/>
    <w:basedOn w:val="a0"/>
    <w:semiHidden/>
    <w:unhideWhenUsed/>
    <w:qFormat/>
    <w:rsid w:val="00C16B23"/>
    <w:rPr>
      <w:sz w:val="21"/>
      <w:szCs w:val="21"/>
    </w:rPr>
  </w:style>
  <w:style w:type="paragraph" w:styleId="af8">
    <w:name w:val="annotation text"/>
    <w:basedOn w:val="a"/>
    <w:link w:val="af9"/>
    <w:unhideWhenUsed/>
    <w:qFormat/>
    <w:rsid w:val="00C16B23"/>
    <w:pPr>
      <w:jc w:val="left"/>
    </w:pPr>
  </w:style>
  <w:style w:type="character" w:customStyle="1" w:styleId="af9">
    <w:name w:val="批注文字 字符"/>
    <w:basedOn w:val="a0"/>
    <w:link w:val="af8"/>
    <w:uiPriority w:val="99"/>
    <w:semiHidden/>
    <w:rsid w:val="00C16B23"/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C16B23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C1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9591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6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93166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22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5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2037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56302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771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7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7717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9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891334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10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7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296899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96381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57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6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7</Pages>
  <Words>3242</Words>
  <Characters>18484</Characters>
  <Application>Microsoft Office Word</Application>
  <DocSecurity>0</DocSecurity>
  <Lines>154</Lines>
  <Paragraphs>43</Paragraphs>
  <ScaleCrop>false</ScaleCrop>
  <Company>Microsoft</Company>
  <LinksUpToDate>false</LinksUpToDate>
  <CharactersWithSpaces>2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C</dc:creator>
  <cp:lastModifiedBy>jhdai</cp:lastModifiedBy>
  <cp:revision>2</cp:revision>
  <dcterms:created xsi:type="dcterms:W3CDTF">2025-11-12T05:38:00Z</dcterms:created>
  <dcterms:modified xsi:type="dcterms:W3CDTF">2025-11-12T05:38:00Z</dcterms:modified>
</cp:coreProperties>
</file>